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92675" w14:textId="77777777" w:rsidR="00EC666D" w:rsidRDefault="00EC666D" w:rsidP="008E140B">
      <w:pPr>
        <w:jc w:val="center"/>
        <w:rPr>
          <w:rFonts w:ascii="Segoe UI Light" w:hAnsi="Segoe UI Light" w:cs="Segoe UI Light"/>
          <w:sz w:val="48"/>
          <w:szCs w:val="48"/>
        </w:rPr>
      </w:pPr>
    </w:p>
    <w:p w14:paraId="0501A19A" w14:textId="77777777" w:rsidR="0004064E" w:rsidRDefault="00EC666D" w:rsidP="0004064E">
      <w:pPr>
        <w:jc w:val="center"/>
        <w:rPr>
          <w:rStyle w:val="Strong"/>
          <w:rFonts w:ascii="Lato" w:hAnsi="Lato"/>
          <w:b w:val="0"/>
          <w:bCs w:val="0"/>
          <w:color w:val="E03E2D"/>
          <w:sz w:val="43"/>
          <w:szCs w:val="43"/>
        </w:rPr>
      </w:pPr>
      <w:r>
        <w:rPr>
          <w:rFonts w:ascii="Segoe UI Light" w:hAnsi="Segoe UI Light" w:cs="Segoe UI Light"/>
          <w:noProof/>
          <w:sz w:val="48"/>
          <w:szCs w:val="48"/>
        </w:rPr>
        <w:drawing>
          <wp:inline distT="0" distB="0" distL="0" distR="0" wp14:anchorId="1A6FB043" wp14:editId="3A685257">
            <wp:extent cx="3633223" cy="1136724"/>
            <wp:effectExtent l="0" t="0" r="571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3223" cy="113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A0855" w14:textId="24767748" w:rsidR="008E140B" w:rsidRPr="00DB1780" w:rsidRDefault="0004064E" w:rsidP="0004064E">
      <w:pPr>
        <w:jc w:val="center"/>
        <w:rPr>
          <w:rFonts w:ascii="Segoe UI Light" w:hAnsi="Segoe UI Light" w:cs="Segoe UI Light"/>
          <w:sz w:val="48"/>
          <w:szCs w:val="48"/>
        </w:rPr>
      </w:pPr>
      <w:r w:rsidRPr="00760635">
        <w:rPr>
          <w:rStyle w:val="Strong"/>
          <w:rFonts w:ascii="Lato" w:hAnsi="Lato"/>
          <w:b w:val="0"/>
          <w:bCs w:val="0"/>
          <w:sz w:val="43"/>
          <w:szCs w:val="43"/>
        </w:rPr>
        <w:t>COP-</w:t>
      </w:r>
      <w:r w:rsidR="00195C02">
        <w:rPr>
          <w:rStyle w:val="Strong"/>
          <w:rFonts w:ascii="Lato" w:hAnsi="Lato"/>
          <w:b w:val="0"/>
          <w:bCs w:val="0"/>
          <w:sz w:val="43"/>
          <w:szCs w:val="43"/>
        </w:rPr>
        <w:t>1000</w:t>
      </w:r>
      <w:r w:rsidR="00760635" w:rsidRPr="00DB1780">
        <w:rPr>
          <w:rStyle w:val="Strong"/>
          <w:rFonts w:ascii="Lato" w:hAnsi="Lato"/>
          <w:b w:val="0"/>
          <w:bCs w:val="0"/>
          <w:sz w:val="43"/>
          <w:szCs w:val="43"/>
        </w:rPr>
        <w:t>:</w:t>
      </w:r>
      <w:r w:rsidRPr="00DB1780">
        <w:rPr>
          <w:rStyle w:val="Strong"/>
          <w:rFonts w:ascii="Lato" w:hAnsi="Lato"/>
          <w:b w:val="0"/>
          <w:bCs w:val="0"/>
          <w:sz w:val="43"/>
          <w:szCs w:val="43"/>
        </w:rPr>
        <w:t> </w:t>
      </w:r>
      <w:r w:rsidR="00DB1780" w:rsidRPr="00DB1780">
        <w:rPr>
          <w:rStyle w:val="Strong"/>
          <w:rFonts w:ascii="Lato" w:hAnsi="Lato"/>
          <w:b w:val="0"/>
          <w:bCs w:val="0"/>
          <w:sz w:val="43"/>
          <w:szCs w:val="43"/>
        </w:rPr>
        <w:t xml:space="preserve">Programming </w:t>
      </w:r>
      <w:r w:rsidR="00195C02">
        <w:rPr>
          <w:rStyle w:val="Strong"/>
          <w:rFonts w:ascii="Lato" w:hAnsi="Lato"/>
          <w:b w:val="0"/>
          <w:bCs w:val="0"/>
          <w:sz w:val="43"/>
          <w:szCs w:val="43"/>
        </w:rPr>
        <w:t>Logic</w:t>
      </w:r>
    </w:p>
    <w:p w14:paraId="2A8229BC" w14:textId="77777777" w:rsidR="002151B6" w:rsidRPr="002151B6" w:rsidRDefault="002151B6" w:rsidP="002151B6">
      <w:pPr>
        <w:shd w:val="clear" w:color="auto" w:fill="FFFFFF"/>
        <w:spacing w:after="0" w:line="240" w:lineRule="auto"/>
        <w:ind w:left="2880" w:firstLine="720"/>
        <w:outlineLvl w:val="0"/>
        <w:rPr>
          <w:rFonts w:ascii="Lato" w:eastAsia="Times New Roman" w:hAnsi="Lato" w:cs="Times New Roman"/>
          <w:color w:val="000000"/>
          <w:kern w:val="36"/>
          <w:sz w:val="43"/>
          <w:szCs w:val="43"/>
        </w:rPr>
      </w:pPr>
      <w:r w:rsidRPr="002151B6">
        <w:rPr>
          <w:rFonts w:ascii="Lato" w:eastAsia="Times New Roman" w:hAnsi="Lato" w:cs="Times New Roman"/>
          <w:color w:val="000000"/>
          <w:kern w:val="36"/>
          <w:sz w:val="43"/>
          <w:szCs w:val="43"/>
        </w:rPr>
        <w:t>Project 0-1</w:t>
      </w:r>
    </w:p>
    <w:p w14:paraId="07131222" w14:textId="01AB662A" w:rsidR="008E140B" w:rsidRPr="008E140B" w:rsidRDefault="008E140B" w:rsidP="008E140B">
      <w:pPr>
        <w:rPr>
          <w:rFonts w:ascii="Segoe UI Light" w:hAnsi="Segoe UI Light" w:cs="Segoe UI Light"/>
          <w:sz w:val="40"/>
          <w:szCs w:val="40"/>
        </w:rPr>
      </w:pPr>
    </w:p>
    <w:p w14:paraId="277B1B7F" w14:textId="38DAA07F" w:rsidR="008E140B" w:rsidRPr="008E140B" w:rsidRDefault="008E140B" w:rsidP="008E140B">
      <w:pPr>
        <w:rPr>
          <w:rFonts w:ascii="Segoe UI Light" w:hAnsi="Segoe UI Light" w:cs="Segoe UI Light"/>
          <w:sz w:val="40"/>
          <w:szCs w:val="40"/>
        </w:rPr>
      </w:pPr>
    </w:p>
    <w:p w14:paraId="364BEBF3" w14:textId="19A78B84" w:rsidR="008E140B" w:rsidRPr="008E140B" w:rsidRDefault="008E140B" w:rsidP="008E140B">
      <w:pPr>
        <w:rPr>
          <w:rFonts w:ascii="Segoe UI Light" w:hAnsi="Segoe UI Light" w:cs="Segoe UI Light"/>
          <w:sz w:val="40"/>
          <w:szCs w:val="40"/>
        </w:rPr>
      </w:pPr>
    </w:p>
    <w:p w14:paraId="4E507DE5" w14:textId="77777777" w:rsidR="00EC666D" w:rsidRDefault="00EC666D" w:rsidP="008E140B">
      <w:pPr>
        <w:jc w:val="center"/>
        <w:rPr>
          <w:rFonts w:ascii="Segoe UI Light" w:hAnsi="Segoe UI Light" w:cs="Segoe UI Light"/>
          <w:sz w:val="24"/>
          <w:szCs w:val="24"/>
        </w:rPr>
      </w:pPr>
    </w:p>
    <w:p w14:paraId="30BD0A17" w14:textId="0A398B7B" w:rsidR="008E140B" w:rsidRDefault="008E140B" w:rsidP="008E140B">
      <w:pPr>
        <w:jc w:val="center"/>
        <w:rPr>
          <w:rFonts w:ascii="Segoe UI Light" w:hAnsi="Segoe UI Light" w:cs="Segoe UI Light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t>Document Version: 0</w:t>
      </w:r>
      <w:r w:rsidR="00CB6C5A">
        <w:rPr>
          <w:rFonts w:ascii="Segoe UI Light" w:hAnsi="Segoe UI Light" w:cs="Segoe UI Light"/>
          <w:sz w:val="24"/>
          <w:szCs w:val="24"/>
        </w:rPr>
        <w:t>.1</w:t>
      </w:r>
    </w:p>
    <w:p w14:paraId="61B74374" w14:textId="4D82E536" w:rsidR="008E140B" w:rsidRDefault="008E140B" w:rsidP="008E140B">
      <w:pPr>
        <w:jc w:val="center"/>
        <w:rPr>
          <w:rFonts w:ascii="Segoe UI Light" w:hAnsi="Segoe UI Light" w:cs="Segoe UI Light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t>Version Date:</w:t>
      </w:r>
      <w:r w:rsidRPr="0004064E">
        <w:rPr>
          <w:rFonts w:ascii="Segoe UI Light" w:hAnsi="Segoe UI Light" w:cs="Segoe UI Light"/>
          <w:color w:val="FF0000"/>
          <w:sz w:val="24"/>
          <w:szCs w:val="24"/>
        </w:rPr>
        <w:t xml:space="preserve"> </w:t>
      </w:r>
      <w:r w:rsidR="0043308F">
        <w:rPr>
          <w:rFonts w:ascii="Segoe UI Light" w:hAnsi="Segoe UI Light" w:cs="Segoe UI Light"/>
          <w:color w:val="FF0000"/>
          <w:sz w:val="24"/>
          <w:szCs w:val="24"/>
        </w:rPr>
        <w:t>11/10/2024</w:t>
      </w:r>
    </w:p>
    <w:p w14:paraId="4C96DEAD" w14:textId="168B03EE" w:rsidR="00B70BEA" w:rsidRDefault="008E140B" w:rsidP="008E140B">
      <w:pPr>
        <w:jc w:val="center"/>
        <w:rPr>
          <w:rFonts w:ascii="Segoe UI Light" w:hAnsi="Segoe UI Light" w:cs="Segoe UI Light"/>
          <w:color w:val="FF0000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t xml:space="preserve">Created By: </w:t>
      </w:r>
      <w:r w:rsidRPr="001B59AE">
        <w:rPr>
          <w:rFonts w:ascii="Segoe UI Light" w:hAnsi="Segoe UI Light" w:cs="Segoe UI Light"/>
          <w:color w:val="FF0000"/>
          <w:sz w:val="24"/>
          <w:szCs w:val="24"/>
        </w:rPr>
        <w:t xml:space="preserve"> </w:t>
      </w:r>
      <w:r w:rsidR="0043308F">
        <w:rPr>
          <w:rFonts w:ascii="Segoe UI Light" w:hAnsi="Segoe UI Light" w:cs="Segoe UI Light"/>
          <w:color w:val="FF0000"/>
          <w:sz w:val="24"/>
          <w:szCs w:val="24"/>
        </w:rPr>
        <w:t>Jose-Abner Gonzalez</w:t>
      </w:r>
    </w:p>
    <w:p w14:paraId="3AE8B2B1" w14:textId="77777777" w:rsidR="008A3232" w:rsidRDefault="008A3232" w:rsidP="008E140B">
      <w:pPr>
        <w:jc w:val="center"/>
        <w:rPr>
          <w:rFonts w:ascii="Segoe UI Light" w:hAnsi="Segoe UI Light" w:cs="Segoe UI Light"/>
          <w:sz w:val="24"/>
          <w:szCs w:val="24"/>
        </w:rPr>
      </w:pPr>
    </w:p>
    <w:p w14:paraId="67F65676" w14:textId="77777777" w:rsidR="00B70BEA" w:rsidRDefault="00B70BEA">
      <w:pPr>
        <w:rPr>
          <w:rFonts w:ascii="Segoe UI Light" w:hAnsi="Segoe UI Light" w:cs="Segoe UI Light"/>
          <w:sz w:val="24"/>
          <w:szCs w:val="24"/>
        </w:rPr>
      </w:pPr>
      <w:r>
        <w:rPr>
          <w:rFonts w:ascii="Segoe UI Light" w:hAnsi="Segoe UI Light" w:cs="Segoe UI Light"/>
          <w:sz w:val="24"/>
          <w:szCs w:val="24"/>
        </w:rPr>
        <w:br w:type="page"/>
      </w:r>
    </w:p>
    <w:p w14:paraId="1D0784C6" w14:textId="3E1CDDC1" w:rsidR="008E140B" w:rsidRDefault="008E140B" w:rsidP="00194B31">
      <w:pPr>
        <w:pStyle w:val="Heading1"/>
        <w:numPr>
          <w:ilvl w:val="0"/>
          <w:numId w:val="1"/>
        </w:numPr>
      </w:pPr>
      <w:r>
        <w:lastRenderedPageBreak/>
        <w:t>Document Version Control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E140B" w14:paraId="021CF38F" w14:textId="77777777" w:rsidTr="008E14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4310AAD" w14:textId="7B1C8664" w:rsidR="008E140B" w:rsidRDefault="008E140B" w:rsidP="008E140B">
            <w:r>
              <w:t>Version</w:t>
            </w:r>
          </w:p>
        </w:tc>
        <w:tc>
          <w:tcPr>
            <w:tcW w:w="2337" w:type="dxa"/>
          </w:tcPr>
          <w:p w14:paraId="58735B93" w14:textId="472E6FA4" w:rsidR="008E140B" w:rsidRDefault="008E140B" w:rsidP="008E14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2338" w:type="dxa"/>
          </w:tcPr>
          <w:p w14:paraId="5C8CF03D" w14:textId="44E4C3E5" w:rsidR="008E140B" w:rsidRDefault="008E140B" w:rsidP="008E14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2338" w:type="dxa"/>
          </w:tcPr>
          <w:p w14:paraId="25E94C32" w14:textId="1FAA3021" w:rsidR="008E140B" w:rsidRDefault="008E140B" w:rsidP="008E14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tionale</w:t>
            </w:r>
          </w:p>
        </w:tc>
      </w:tr>
      <w:tr w:rsidR="008E140B" w14:paraId="3B1400ED" w14:textId="77777777" w:rsidTr="008E14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BB85CD0" w14:textId="6362EF71" w:rsidR="008E140B" w:rsidRDefault="0004064E" w:rsidP="008E140B">
            <w:r>
              <w:t>0.1</w:t>
            </w:r>
          </w:p>
        </w:tc>
        <w:tc>
          <w:tcPr>
            <w:tcW w:w="2337" w:type="dxa"/>
          </w:tcPr>
          <w:p w14:paraId="5ACD6351" w14:textId="42AD0DD2" w:rsidR="008E140B" w:rsidRDefault="0043308F" w:rsidP="008E14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/10/2024</w:t>
            </w:r>
          </w:p>
        </w:tc>
        <w:tc>
          <w:tcPr>
            <w:tcW w:w="2338" w:type="dxa"/>
          </w:tcPr>
          <w:p w14:paraId="1467FD69" w14:textId="144FA627" w:rsidR="008E140B" w:rsidRDefault="0043308F" w:rsidP="008E14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ose-Abner Gonzalez</w:t>
            </w:r>
          </w:p>
        </w:tc>
        <w:tc>
          <w:tcPr>
            <w:tcW w:w="2338" w:type="dxa"/>
          </w:tcPr>
          <w:p w14:paraId="74715698" w14:textId="6E60C3D5" w:rsidR="008E140B" w:rsidRDefault="0004064E" w:rsidP="008E14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</w:tbl>
    <w:p w14:paraId="79C5D20A" w14:textId="72136D39" w:rsidR="00990560" w:rsidRDefault="00990560">
      <w:r>
        <w:br w:type="page"/>
      </w:r>
    </w:p>
    <w:p w14:paraId="6E5207CF" w14:textId="34386672" w:rsidR="00186BA7" w:rsidRDefault="00990560" w:rsidP="00760635">
      <w:pPr>
        <w:pStyle w:val="Heading1"/>
        <w:numPr>
          <w:ilvl w:val="0"/>
          <w:numId w:val="1"/>
        </w:numPr>
      </w:pPr>
      <w:r>
        <w:lastRenderedPageBreak/>
        <w:t>Technical Specifications</w:t>
      </w:r>
    </w:p>
    <w:p w14:paraId="72BEFAA1" w14:textId="23A1DCD0" w:rsidR="00C96D4B" w:rsidRDefault="00C96D4B" w:rsidP="00C96D4B"/>
    <w:p w14:paraId="13A0E7D0" w14:textId="02B78AE1" w:rsidR="00C96D4B" w:rsidRDefault="00995FD8" w:rsidP="00C96D4B">
      <w:pPr>
        <w:pStyle w:val="Heading2"/>
      </w:pPr>
      <w:r>
        <w:t xml:space="preserve">Link </w:t>
      </w:r>
      <w:r w:rsidR="00195C02">
        <w:t xml:space="preserve">to </w:t>
      </w:r>
      <w:r w:rsidR="00687134">
        <w:t>Code Files</w:t>
      </w:r>
    </w:p>
    <w:p w14:paraId="53AC3ED1" w14:textId="0BDC6427" w:rsidR="00DB1780" w:rsidRDefault="00B00FE4" w:rsidP="00760635">
      <w:pPr>
        <w:pStyle w:val="Heading2"/>
        <w:rPr>
          <w:rFonts w:ascii="Segoe UI" w:eastAsiaTheme="minorHAnsi" w:hAnsi="Segoe UI" w:cstheme="minorBidi"/>
          <w:color w:val="1F3864" w:themeColor="accent1" w:themeShade="80"/>
          <w:sz w:val="22"/>
          <w:szCs w:val="22"/>
        </w:rPr>
      </w:pPr>
      <w:hyperlink r:id="rId12" w:history="1">
        <w:r w:rsidRPr="00360717">
          <w:rPr>
            <w:rStyle w:val="Hyperlink"/>
            <w:rFonts w:ascii="Segoe UI" w:eastAsiaTheme="minorHAnsi" w:hAnsi="Segoe UI" w:cstheme="minorBidi"/>
            <w:sz w:val="22"/>
            <w:szCs w:val="22"/>
          </w:rPr>
          <w:t>https://github.com/magna7036/AutoCountry-Use-Case-0-1.git</w:t>
        </w:r>
      </w:hyperlink>
    </w:p>
    <w:p w14:paraId="0D0642A1" w14:textId="77777777" w:rsidR="00B00FE4" w:rsidRPr="00B00FE4" w:rsidRDefault="00B00FE4" w:rsidP="00B00FE4"/>
    <w:p w14:paraId="66AC7B19" w14:textId="74819DEB" w:rsidR="00760635" w:rsidRDefault="00687134" w:rsidP="00760635">
      <w:pPr>
        <w:pStyle w:val="Heading2"/>
      </w:pPr>
      <w:r>
        <w:t>Psuedocode</w:t>
      </w:r>
    </w:p>
    <w:p w14:paraId="76CFEEBA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class </w:t>
      </w:r>
      <w:proofErr w:type="spellStart"/>
      <w:r w:rsidRPr="0024713C">
        <w:rPr>
          <w:color w:val="1F3864" w:themeColor="accent1" w:themeShade="80"/>
        </w:rPr>
        <w:t>CarFinder</w:t>
      </w:r>
      <w:proofErr w:type="spellEnd"/>
      <w:r w:rsidRPr="0024713C">
        <w:rPr>
          <w:color w:val="1F3864" w:themeColor="accent1" w:themeShade="80"/>
        </w:rPr>
        <w:t>:</w:t>
      </w:r>
    </w:p>
    <w:p w14:paraId="220641EB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def __</w:t>
      </w:r>
      <w:proofErr w:type="spellStart"/>
      <w:r w:rsidRPr="0024713C">
        <w:rPr>
          <w:color w:val="1F3864" w:themeColor="accent1" w:themeShade="80"/>
        </w:rPr>
        <w:t>init</w:t>
      </w:r>
      <w:proofErr w:type="spellEnd"/>
      <w:r w:rsidRPr="0024713C">
        <w:rPr>
          <w:color w:val="1F3864" w:themeColor="accent1" w:themeShade="80"/>
        </w:rPr>
        <w:t>__(self):</w:t>
      </w:r>
    </w:p>
    <w:p w14:paraId="651BA105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</w:t>
      </w:r>
      <w:proofErr w:type="spellStart"/>
      <w:r w:rsidRPr="0024713C">
        <w:rPr>
          <w:color w:val="1F3864" w:themeColor="accent1" w:themeShade="80"/>
        </w:rPr>
        <w:t>self.allowed_vehicles</w:t>
      </w:r>
      <w:proofErr w:type="spellEnd"/>
      <w:r w:rsidRPr="0024713C">
        <w:rPr>
          <w:color w:val="1F3864" w:themeColor="accent1" w:themeShade="80"/>
        </w:rPr>
        <w:t xml:space="preserve"> = ['Ford F-150', 'Chevrolet Silverado', 'Tesla </w:t>
      </w:r>
      <w:proofErr w:type="spellStart"/>
      <w:r w:rsidRPr="0024713C">
        <w:rPr>
          <w:color w:val="1F3864" w:themeColor="accent1" w:themeShade="80"/>
        </w:rPr>
        <w:t>CyberTruck</w:t>
      </w:r>
      <w:proofErr w:type="spellEnd"/>
      <w:r w:rsidRPr="0024713C">
        <w:rPr>
          <w:color w:val="1F3864" w:themeColor="accent1" w:themeShade="80"/>
        </w:rPr>
        <w:t>', 'Toyota Tundra', 'Nissan Titan']</w:t>
      </w:r>
    </w:p>
    <w:p w14:paraId="6FFD360C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def </w:t>
      </w:r>
      <w:proofErr w:type="spellStart"/>
      <w:r w:rsidRPr="0024713C">
        <w:rPr>
          <w:color w:val="1F3864" w:themeColor="accent1" w:themeShade="80"/>
        </w:rPr>
        <w:t>print_allowed_vehicles</w:t>
      </w:r>
      <w:proofErr w:type="spellEnd"/>
      <w:r w:rsidRPr="0024713C">
        <w:rPr>
          <w:color w:val="1F3864" w:themeColor="accent1" w:themeShade="80"/>
        </w:rPr>
        <w:t>(self):</w:t>
      </w:r>
    </w:p>
    <w:p w14:paraId="600F6684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print("The </w:t>
      </w:r>
      <w:proofErr w:type="spellStart"/>
      <w:r w:rsidRPr="0024713C">
        <w:rPr>
          <w:color w:val="1F3864" w:themeColor="accent1" w:themeShade="80"/>
        </w:rPr>
        <w:t>AutoCountry</w:t>
      </w:r>
      <w:proofErr w:type="spellEnd"/>
      <w:r w:rsidRPr="0024713C">
        <w:rPr>
          <w:color w:val="1F3864" w:themeColor="accent1" w:themeShade="80"/>
        </w:rPr>
        <w:t xml:space="preserve"> sales manager has authorized the purchase and selling of the following vehicles:")</w:t>
      </w:r>
    </w:p>
    <w:p w14:paraId="49DCAF0B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for vehicle in </w:t>
      </w:r>
      <w:proofErr w:type="spellStart"/>
      <w:r w:rsidRPr="0024713C">
        <w:rPr>
          <w:color w:val="1F3864" w:themeColor="accent1" w:themeShade="80"/>
        </w:rPr>
        <w:t>self.allowed_vehicles</w:t>
      </w:r>
      <w:proofErr w:type="spellEnd"/>
      <w:r w:rsidRPr="0024713C">
        <w:rPr>
          <w:color w:val="1F3864" w:themeColor="accent1" w:themeShade="80"/>
        </w:rPr>
        <w:t>:</w:t>
      </w:r>
    </w:p>
    <w:p w14:paraId="323411B6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print(vehicle)</w:t>
      </w:r>
    </w:p>
    <w:p w14:paraId="12984F5B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def </w:t>
      </w:r>
      <w:proofErr w:type="spellStart"/>
      <w:r w:rsidRPr="0024713C">
        <w:rPr>
          <w:color w:val="1F3864" w:themeColor="accent1" w:themeShade="80"/>
        </w:rPr>
        <w:t>display_menu</w:t>
      </w:r>
      <w:proofErr w:type="spellEnd"/>
      <w:r w:rsidRPr="0024713C">
        <w:rPr>
          <w:color w:val="1F3864" w:themeColor="accent1" w:themeShade="80"/>
        </w:rPr>
        <w:t>(self):</w:t>
      </w:r>
    </w:p>
    <w:p w14:paraId="78292089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print("********************************")</w:t>
      </w:r>
    </w:p>
    <w:p w14:paraId="5CD216BD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print("</w:t>
      </w:r>
      <w:proofErr w:type="spellStart"/>
      <w:r w:rsidRPr="0024713C">
        <w:rPr>
          <w:color w:val="1F3864" w:themeColor="accent1" w:themeShade="80"/>
        </w:rPr>
        <w:t>AutoCountry</w:t>
      </w:r>
      <w:proofErr w:type="spellEnd"/>
      <w:r w:rsidRPr="0024713C">
        <w:rPr>
          <w:color w:val="1F3864" w:themeColor="accent1" w:themeShade="80"/>
        </w:rPr>
        <w:t xml:space="preserve"> Vehicle Finder v0.1")</w:t>
      </w:r>
    </w:p>
    <w:p w14:paraId="02BF2AF4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print("********************************")</w:t>
      </w:r>
    </w:p>
    <w:p w14:paraId="7ADF8165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print("1. Print all Allowed Vehicles")</w:t>
      </w:r>
    </w:p>
    <w:p w14:paraId="6B73E6B8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print("2. Exit")</w:t>
      </w:r>
    </w:p>
    <w:p w14:paraId="58670852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def run(self):</w:t>
      </w:r>
    </w:p>
    <w:p w14:paraId="03B705CA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while True:</w:t>
      </w:r>
    </w:p>
    <w:p w14:paraId="1F65BB40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</w:t>
      </w:r>
      <w:proofErr w:type="spellStart"/>
      <w:r w:rsidRPr="0024713C">
        <w:rPr>
          <w:color w:val="1F3864" w:themeColor="accent1" w:themeShade="80"/>
        </w:rPr>
        <w:t>self.display_menu</w:t>
      </w:r>
      <w:proofErr w:type="spellEnd"/>
      <w:r w:rsidRPr="0024713C">
        <w:rPr>
          <w:color w:val="1F3864" w:themeColor="accent1" w:themeShade="80"/>
        </w:rPr>
        <w:t>()</w:t>
      </w:r>
    </w:p>
    <w:p w14:paraId="1CCD47D1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choice = input("Enter your choice: ")</w:t>
      </w:r>
    </w:p>
    <w:p w14:paraId="0A48CDEF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if choice == '1':</w:t>
      </w:r>
    </w:p>
    <w:p w14:paraId="2610F55C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    </w:t>
      </w:r>
      <w:proofErr w:type="spellStart"/>
      <w:r w:rsidRPr="0024713C">
        <w:rPr>
          <w:color w:val="1F3864" w:themeColor="accent1" w:themeShade="80"/>
        </w:rPr>
        <w:t>self.print_allowed_vehicles</w:t>
      </w:r>
      <w:proofErr w:type="spellEnd"/>
      <w:r w:rsidRPr="0024713C">
        <w:rPr>
          <w:color w:val="1F3864" w:themeColor="accent1" w:themeShade="80"/>
        </w:rPr>
        <w:t>()</w:t>
      </w:r>
    </w:p>
    <w:p w14:paraId="73A1925A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</w:t>
      </w:r>
      <w:proofErr w:type="spellStart"/>
      <w:r w:rsidRPr="0024713C">
        <w:rPr>
          <w:color w:val="1F3864" w:themeColor="accent1" w:themeShade="80"/>
        </w:rPr>
        <w:t>elif</w:t>
      </w:r>
      <w:proofErr w:type="spellEnd"/>
      <w:r w:rsidRPr="0024713C">
        <w:rPr>
          <w:color w:val="1F3864" w:themeColor="accent1" w:themeShade="80"/>
        </w:rPr>
        <w:t xml:space="preserve"> choice == '2':</w:t>
      </w:r>
    </w:p>
    <w:p w14:paraId="18786EEC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    print("Thank you for using the </w:t>
      </w:r>
      <w:proofErr w:type="spellStart"/>
      <w:r w:rsidRPr="0024713C">
        <w:rPr>
          <w:color w:val="1F3864" w:themeColor="accent1" w:themeShade="80"/>
        </w:rPr>
        <w:t>AutoCountry</w:t>
      </w:r>
      <w:proofErr w:type="spellEnd"/>
      <w:r w:rsidRPr="0024713C">
        <w:rPr>
          <w:color w:val="1F3864" w:themeColor="accent1" w:themeShade="80"/>
        </w:rPr>
        <w:t xml:space="preserve"> Vehicle Finder, good-bye!")</w:t>
      </w:r>
    </w:p>
    <w:p w14:paraId="5F4420AF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lastRenderedPageBreak/>
        <w:t xml:space="preserve">               break</w:t>
      </w:r>
    </w:p>
    <w:p w14:paraId="53A6C851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else:</w:t>
      </w:r>
    </w:p>
    <w:p w14:paraId="405FB719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            print("Invalid choice. Please choose again.")</w:t>
      </w:r>
    </w:p>
    <w:p w14:paraId="33001499" w14:textId="77777777" w:rsidR="0024713C" w:rsidRPr="0024713C" w:rsidRDefault="0024713C" w:rsidP="0024713C">
      <w:pPr>
        <w:rPr>
          <w:color w:val="1F3864" w:themeColor="accent1" w:themeShade="80"/>
        </w:rPr>
      </w:pPr>
    </w:p>
    <w:p w14:paraId="2522F53F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>if __name__ == "__main__":</w:t>
      </w:r>
    </w:p>
    <w:p w14:paraId="49272630" w14:textId="77777777" w:rsidR="0024713C" w:rsidRPr="0024713C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</w:t>
      </w:r>
      <w:proofErr w:type="spellStart"/>
      <w:r w:rsidRPr="0024713C">
        <w:rPr>
          <w:color w:val="1F3864" w:themeColor="accent1" w:themeShade="80"/>
        </w:rPr>
        <w:t>car_finder</w:t>
      </w:r>
      <w:proofErr w:type="spellEnd"/>
      <w:r w:rsidRPr="0024713C">
        <w:rPr>
          <w:color w:val="1F3864" w:themeColor="accent1" w:themeShade="80"/>
        </w:rPr>
        <w:t xml:space="preserve"> = </w:t>
      </w:r>
      <w:proofErr w:type="spellStart"/>
      <w:r w:rsidRPr="0024713C">
        <w:rPr>
          <w:color w:val="1F3864" w:themeColor="accent1" w:themeShade="80"/>
        </w:rPr>
        <w:t>CarFinder</w:t>
      </w:r>
      <w:proofErr w:type="spellEnd"/>
      <w:r w:rsidRPr="0024713C">
        <w:rPr>
          <w:color w:val="1F3864" w:themeColor="accent1" w:themeShade="80"/>
        </w:rPr>
        <w:t>()</w:t>
      </w:r>
    </w:p>
    <w:p w14:paraId="6667E8F8" w14:textId="7DF0D108" w:rsidR="00760635" w:rsidRDefault="0024713C" w:rsidP="0024713C">
      <w:pPr>
        <w:rPr>
          <w:color w:val="1F3864" w:themeColor="accent1" w:themeShade="80"/>
        </w:rPr>
      </w:pPr>
      <w:r w:rsidRPr="0024713C">
        <w:rPr>
          <w:color w:val="1F3864" w:themeColor="accent1" w:themeShade="80"/>
        </w:rPr>
        <w:t xml:space="preserve">   </w:t>
      </w:r>
      <w:proofErr w:type="spellStart"/>
      <w:r w:rsidRPr="0024713C">
        <w:rPr>
          <w:color w:val="1F3864" w:themeColor="accent1" w:themeShade="80"/>
        </w:rPr>
        <w:t>car_finder.run</w:t>
      </w:r>
      <w:proofErr w:type="spellEnd"/>
      <w:r w:rsidRPr="0024713C">
        <w:rPr>
          <w:color w:val="1F3864" w:themeColor="accent1" w:themeShade="80"/>
        </w:rPr>
        <w:t>()</w:t>
      </w:r>
    </w:p>
    <w:p w14:paraId="45E0940B" w14:textId="44034ED9" w:rsidR="00760635" w:rsidRDefault="00760635" w:rsidP="00760635">
      <w:pPr>
        <w:pStyle w:val="Heading2"/>
      </w:pPr>
      <w:r>
        <w:t xml:space="preserve">Screenshot </w:t>
      </w:r>
      <w:r w:rsidR="005D11EA">
        <w:t xml:space="preserve">of Unit Test #1 – </w:t>
      </w:r>
    </w:p>
    <w:p w14:paraId="748BD14E" w14:textId="7A73927D" w:rsidR="005D11EA" w:rsidRDefault="00886EDD" w:rsidP="005D11EA">
      <w:r w:rsidRPr="00886EDD">
        <w:rPr>
          <w:noProof/>
        </w:rPr>
        <w:drawing>
          <wp:inline distT="0" distB="0" distL="0" distR="0" wp14:anchorId="3EC7C9CF" wp14:editId="728A3BBD">
            <wp:extent cx="5943600" cy="4715510"/>
            <wp:effectExtent l="0" t="0" r="0" b="8890"/>
            <wp:docPr id="17248268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82685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1F77A" w14:textId="77777777" w:rsidR="005D11EA" w:rsidRDefault="005D11EA" w:rsidP="005D11EA"/>
    <w:p w14:paraId="61CDE578" w14:textId="3385A105" w:rsidR="005D11EA" w:rsidRDefault="005D11EA" w:rsidP="005D11EA">
      <w:pPr>
        <w:pStyle w:val="Heading2"/>
      </w:pPr>
      <w:r>
        <w:lastRenderedPageBreak/>
        <w:t xml:space="preserve">Screenshot of Unit Test #2 – </w:t>
      </w:r>
    </w:p>
    <w:p w14:paraId="1B586FB8" w14:textId="068910C3" w:rsidR="00FA78E8" w:rsidRDefault="005A0223" w:rsidP="00FA78E8">
      <w:r w:rsidRPr="005A0223">
        <w:rPr>
          <w:noProof/>
        </w:rPr>
        <w:drawing>
          <wp:inline distT="0" distB="0" distL="0" distR="0" wp14:anchorId="5354C575" wp14:editId="339026CA">
            <wp:extent cx="5943600" cy="4697095"/>
            <wp:effectExtent l="0" t="0" r="0" b="8255"/>
            <wp:docPr id="4013869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386957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07ABD" w14:textId="77777777" w:rsidR="00FA78E8" w:rsidRDefault="00FA78E8" w:rsidP="00FA78E8">
      <w:pPr>
        <w:pStyle w:val="Heading2"/>
      </w:pPr>
    </w:p>
    <w:p w14:paraId="2560B838" w14:textId="0DC13D7C" w:rsidR="00FA78E8" w:rsidRDefault="00FA78E8" w:rsidP="00FA78E8">
      <w:pPr>
        <w:pStyle w:val="Heading2"/>
      </w:pPr>
      <w:r>
        <w:t xml:space="preserve">Screenshot of Unit Test #3 – </w:t>
      </w:r>
    </w:p>
    <w:p w14:paraId="085AFB20" w14:textId="291C7F9D" w:rsidR="00FA78E8" w:rsidRPr="00FA78E8" w:rsidRDefault="00074E7A" w:rsidP="00FA78E8">
      <w:r w:rsidRPr="00074E7A">
        <w:rPr>
          <w:noProof/>
        </w:rPr>
        <w:drawing>
          <wp:inline distT="0" distB="0" distL="0" distR="0" wp14:anchorId="45586468" wp14:editId="66C8A18A">
            <wp:extent cx="5943600" cy="4725670"/>
            <wp:effectExtent l="0" t="0" r="0" b="0"/>
            <wp:docPr id="4672952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295245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0BC32" w14:textId="77777777" w:rsidR="00760635" w:rsidRPr="00760635" w:rsidRDefault="00760635" w:rsidP="00C96D4B">
      <w:pPr>
        <w:rPr>
          <w:color w:val="1F3864" w:themeColor="accent1" w:themeShade="80"/>
        </w:rPr>
      </w:pPr>
    </w:p>
    <w:sectPr w:rsidR="00760635" w:rsidRPr="00760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EC04A" w14:textId="77777777" w:rsidR="00C36039" w:rsidRDefault="00C36039" w:rsidP="00103C41">
      <w:pPr>
        <w:spacing w:after="0" w:line="240" w:lineRule="auto"/>
      </w:pPr>
      <w:r>
        <w:separator/>
      </w:r>
    </w:p>
  </w:endnote>
  <w:endnote w:type="continuationSeparator" w:id="0">
    <w:p w14:paraId="4C3498E2" w14:textId="77777777" w:rsidR="00C36039" w:rsidRDefault="00C36039" w:rsidP="00103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DB6F3" w14:textId="77777777" w:rsidR="00C36039" w:rsidRDefault="00C36039" w:rsidP="00103C41">
      <w:pPr>
        <w:spacing w:after="0" w:line="240" w:lineRule="auto"/>
      </w:pPr>
      <w:r>
        <w:separator/>
      </w:r>
    </w:p>
  </w:footnote>
  <w:footnote w:type="continuationSeparator" w:id="0">
    <w:p w14:paraId="54BA7889" w14:textId="77777777" w:rsidR="00C36039" w:rsidRDefault="00C36039" w:rsidP="00103C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E91949"/>
    <w:multiLevelType w:val="hybridMultilevel"/>
    <w:tmpl w:val="65CCC616"/>
    <w:lvl w:ilvl="0" w:tplc="B3DEC84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88A48CB"/>
    <w:multiLevelType w:val="hybridMultilevel"/>
    <w:tmpl w:val="F07EC4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F87C11"/>
    <w:multiLevelType w:val="hybridMultilevel"/>
    <w:tmpl w:val="7CE83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671729">
    <w:abstractNumId w:val="1"/>
  </w:num>
  <w:num w:numId="2" w16cid:durableId="1572348164">
    <w:abstractNumId w:val="0"/>
  </w:num>
  <w:num w:numId="3" w16cid:durableId="12208272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wVCQwNjYwMLQ0tDYyUdpeDU4uLM/DyQAuNaABGZ0iEsAAAA"/>
  </w:docVars>
  <w:rsids>
    <w:rsidRoot w:val="008E140B"/>
    <w:rsid w:val="00002527"/>
    <w:rsid w:val="00017043"/>
    <w:rsid w:val="000317F5"/>
    <w:rsid w:val="0004064E"/>
    <w:rsid w:val="000527B0"/>
    <w:rsid w:val="00060B46"/>
    <w:rsid w:val="00074E7A"/>
    <w:rsid w:val="00095443"/>
    <w:rsid w:val="000E1822"/>
    <w:rsid w:val="000E5B0A"/>
    <w:rsid w:val="000F22E4"/>
    <w:rsid w:val="000F42E4"/>
    <w:rsid w:val="00103C41"/>
    <w:rsid w:val="0012322B"/>
    <w:rsid w:val="00127FB9"/>
    <w:rsid w:val="00133337"/>
    <w:rsid w:val="00172EDF"/>
    <w:rsid w:val="00186BA7"/>
    <w:rsid w:val="00194B31"/>
    <w:rsid w:val="00195C02"/>
    <w:rsid w:val="001B59AE"/>
    <w:rsid w:val="00211E95"/>
    <w:rsid w:val="002151B6"/>
    <w:rsid w:val="00235DF4"/>
    <w:rsid w:val="0024713C"/>
    <w:rsid w:val="0026562F"/>
    <w:rsid w:val="00265B7E"/>
    <w:rsid w:val="00285463"/>
    <w:rsid w:val="00295434"/>
    <w:rsid w:val="002A5F2C"/>
    <w:rsid w:val="002E2784"/>
    <w:rsid w:val="002F3B76"/>
    <w:rsid w:val="00311EF5"/>
    <w:rsid w:val="00360A9A"/>
    <w:rsid w:val="003629AB"/>
    <w:rsid w:val="00364EBE"/>
    <w:rsid w:val="00386CBF"/>
    <w:rsid w:val="003D3E67"/>
    <w:rsid w:val="00415923"/>
    <w:rsid w:val="00416867"/>
    <w:rsid w:val="00416EBE"/>
    <w:rsid w:val="004224C9"/>
    <w:rsid w:val="00427B34"/>
    <w:rsid w:val="0043308F"/>
    <w:rsid w:val="00441416"/>
    <w:rsid w:val="004455E5"/>
    <w:rsid w:val="0047250F"/>
    <w:rsid w:val="0047401E"/>
    <w:rsid w:val="00495D7D"/>
    <w:rsid w:val="004D4058"/>
    <w:rsid w:val="004E5818"/>
    <w:rsid w:val="0056050E"/>
    <w:rsid w:val="005743A5"/>
    <w:rsid w:val="005779C2"/>
    <w:rsid w:val="00581733"/>
    <w:rsid w:val="005A0223"/>
    <w:rsid w:val="005D11EA"/>
    <w:rsid w:val="005D1D80"/>
    <w:rsid w:val="00657DC3"/>
    <w:rsid w:val="0068345A"/>
    <w:rsid w:val="00687134"/>
    <w:rsid w:val="006B4ADB"/>
    <w:rsid w:val="006C65E0"/>
    <w:rsid w:val="00747CF8"/>
    <w:rsid w:val="00760635"/>
    <w:rsid w:val="007A06E1"/>
    <w:rsid w:val="007B51D4"/>
    <w:rsid w:val="00807A6A"/>
    <w:rsid w:val="008156AF"/>
    <w:rsid w:val="008204CC"/>
    <w:rsid w:val="00827505"/>
    <w:rsid w:val="00851B5F"/>
    <w:rsid w:val="00880A47"/>
    <w:rsid w:val="00886EDD"/>
    <w:rsid w:val="008A3232"/>
    <w:rsid w:val="008B3960"/>
    <w:rsid w:val="008E140B"/>
    <w:rsid w:val="008E78FF"/>
    <w:rsid w:val="009506D9"/>
    <w:rsid w:val="00955D98"/>
    <w:rsid w:val="00990560"/>
    <w:rsid w:val="00992CAC"/>
    <w:rsid w:val="00993B87"/>
    <w:rsid w:val="00995FD8"/>
    <w:rsid w:val="009A1FE1"/>
    <w:rsid w:val="009D7090"/>
    <w:rsid w:val="00A1345A"/>
    <w:rsid w:val="00A94AB8"/>
    <w:rsid w:val="00AC766D"/>
    <w:rsid w:val="00B00FE4"/>
    <w:rsid w:val="00B14025"/>
    <w:rsid w:val="00B22CA0"/>
    <w:rsid w:val="00B2715C"/>
    <w:rsid w:val="00B50A86"/>
    <w:rsid w:val="00B70BEA"/>
    <w:rsid w:val="00B761F6"/>
    <w:rsid w:val="00B766B4"/>
    <w:rsid w:val="00BB1007"/>
    <w:rsid w:val="00C11F30"/>
    <w:rsid w:val="00C36039"/>
    <w:rsid w:val="00C7111A"/>
    <w:rsid w:val="00C759A2"/>
    <w:rsid w:val="00C96D4B"/>
    <w:rsid w:val="00CB6C5A"/>
    <w:rsid w:val="00CC15FE"/>
    <w:rsid w:val="00CD2D30"/>
    <w:rsid w:val="00CE1E43"/>
    <w:rsid w:val="00D173A5"/>
    <w:rsid w:val="00D220CC"/>
    <w:rsid w:val="00D467B4"/>
    <w:rsid w:val="00DB1780"/>
    <w:rsid w:val="00DB3C5E"/>
    <w:rsid w:val="00DC55B2"/>
    <w:rsid w:val="00DD4857"/>
    <w:rsid w:val="00DD707D"/>
    <w:rsid w:val="00E1310C"/>
    <w:rsid w:val="00E1739F"/>
    <w:rsid w:val="00E30344"/>
    <w:rsid w:val="00E3471E"/>
    <w:rsid w:val="00E3788A"/>
    <w:rsid w:val="00E4590E"/>
    <w:rsid w:val="00E51011"/>
    <w:rsid w:val="00E93A13"/>
    <w:rsid w:val="00EC666D"/>
    <w:rsid w:val="00F53686"/>
    <w:rsid w:val="00F53878"/>
    <w:rsid w:val="00F55287"/>
    <w:rsid w:val="00FA2341"/>
    <w:rsid w:val="00FA3047"/>
    <w:rsid w:val="00FA78E8"/>
    <w:rsid w:val="00FE6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2B1CB"/>
  <w15:chartTrackingRefBased/>
  <w15:docId w15:val="{D0FF361C-B770-4009-8875-0087476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BA7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140B"/>
    <w:pPr>
      <w:keepNext/>
      <w:keepLines/>
      <w:spacing w:before="240" w:after="0"/>
      <w:outlineLvl w:val="0"/>
    </w:pPr>
    <w:rPr>
      <w:rFonts w:ascii="Segoe UI Light" w:eastAsiaTheme="majorEastAsia" w:hAnsi="Segoe UI Light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140B"/>
    <w:pPr>
      <w:keepNext/>
      <w:keepLines/>
      <w:spacing w:before="40" w:after="0"/>
      <w:outlineLvl w:val="1"/>
    </w:pPr>
    <w:rPr>
      <w:rFonts w:ascii="Segoe UI Light" w:eastAsiaTheme="majorEastAsia" w:hAnsi="Segoe UI Light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0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140B"/>
    <w:rPr>
      <w:rFonts w:ascii="Segoe UI Light" w:eastAsiaTheme="majorEastAsia" w:hAnsi="Segoe UI Light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140B"/>
    <w:rPr>
      <w:rFonts w:ascii="Segoe UI Light" w:eastAsiaTheme="majorEastAsia" w:hAnsi="Segoe UI Light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8E140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235DF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740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3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C41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103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C41"/>
    <w:rPr>
      <w:rFonts w:ascii="Segoe UI" w:hAnsi="Segoe UI"/>
    </w:rPr>
  </w:style>
  <w:style w:type="character" w:styleId="Strong">
    <w:name w:val="Strong"/>
    <w:basedOn w:val="DefaultParagraphFont"/>
    <w:uiPriority w:val="22"/>
    <w:qFormat/>
    <w:rsid w:val="0004064E"/>
    <w:rPr>
      <w:b/>
      <w:bCs/>
    </w:rPr>
  </w:style>
  <w:style w:type="character" w:styleId="Hyperlink">
    <w:name w:val="Hyperlink"/>
    <w:basedOn w:val="DefaultParagraphFont"/>
    <w:uiPriority w:val="99"/>
    <w:unhideWhenUsed/>
    <w:rsid w:val="00B761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6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6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3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magna7036/AutoCountry-Use-Case-0-1.gi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419E2E0F1E443B53B0277EBB11A0B" ma:contentTypeVersion="9" ma:contentTypeDescription="Create a new document." ma:contentTypeScope="" ma:versionID="48f9db13ee734d94552a01bad7fcf700">
  <xsd:schema xmlns:xsd="http://www.w3.org/2001/XMLSchema" xmlns:xs="http://www.w3.org/2001/XMLSchema" xmlns:p="http://schemas.microsoft.com/office/2006/metadata/properties" xmlns:ns3="dd3e9f40-835a-4052-a301-8f10629b4395" xmlns:ns4="7733b867-7e36-4772-9ada-3b48f5a22f71" targetNamespace="http://schemas.microsoft.com/office/2006/metadata/properties" ma:root="true" ma:fieldsID="7038a6b9fceb5a053c724c698b08d142" ns3:_="" ns4:_="">
    <xsd:import namespace="dd3e9f40-835a-4052-a301-8f10629b4395"/>
    <xsd:import namespace="7733b867-7e36-4772-9ada-3b48f5a22f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e9f40-835a-4052-a301-8f10629b43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3b867-7e36-4772-9ada-3b48f5a22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D3DEB6-0083-4513-9CC1-86816F7309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612E98-C3FE-4882-BDA5-A479C76C2D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36BF671-75BA-4921-86B3-184B1A3C75F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37FCC9-F755-451B-A80B-DF9AC534F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3e9f40-835a-4052-a301-8f10629b4395"/>
    <ds:schemaRef ds:uri="7733b867-7e36-4772-9ada-3b48f5a22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Fiskey</dc:creator>
  <cp:keywords/>
  <dc:description/>
  <cp:lastModifiedBy>Jose Gonzalez</cp:lastModifiedBy>
  <cp:revision>8</cp:revision>
  <dcterms:created xsi:type="dcterms:W3CDTF">2024-11-11T00:04:00Z</dcterms:created>
  <dcterms:modified xsi:type="dcterms:W3CDTF">2024-11-11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419E2E0F1E443B53B0277EBB11A0B</vt:lpwstr>
  </property>
</Properties>
</file>